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129FB" w14:textId="77777777" w:rsidR="004518C0" w:rsidRPr="00C3222C" w:rsidRDefault="004518C0" w:rsidP="004518C0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sz w:val="24"/>
          <w:szCs w:val="24"/>
        </w:rPr>
      </w:pPr>
      <w:r>
        <w:rPr>
          <w:rFonts w:eastAsia="Times New Roman" w:cs="Calibri"/>
          <w:b/>
          <w:color w:val="000000"/>
          <w:sz w:val="24"/>
          <w:szCs w:val="24"/>
        </w:rPr>
        <w:t>Johnson County Faculty</w:t>
      </w:r>
      <w:r w:rsidRPr="00C3222C">
        <w:rPr>
          <w:rFonts w:eastAsia="Times New Roman" w:cs="Calibri"/>
          <w:b/>
          <w:color w:val="000000"/>
          <w:sz w:val="24"/>
          <w:szCs w:val="24"/>
        </w:rPr>
        <w:t xml:space="preserve"> Professional Development Award </w:t>
      </w:r>
      <w:r w:rsidRPr="00C3222C">
        <w:rPr>
          <w:rFonts w:cs="Calibri"/>
          <w:b/>
          <w:sz w:val="24"/>
          <w:szCs w:val="24"/>
        </w:rPr>
        <w:t>Application</w:t>
      </w:r>
    </w:p>
    <w:p w14:paraId="1FD487DC" w14:textId="77777777" w:rsidR="004518C0" w:rsidRPr="00C3222C" w:rsidRDefault="004518C0" w:rsidP="004518C0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="Calibri"/>
          <w:color w:val="000000"/>
          <w:sz w:val="24"/>
          <w:szCs w:val="24"/>
        </w:rPr>
      </w:pPr>
    </w:p>
    <w:p w14:paraId="376CB832" w14:textId="77777777" w:rsidR="004518C0" w:rsidRPr="00C12E98" w:rsidRDefault="004518C0" w:rsidP="004518C0">
      <w:pPr>
        <w:spacing w:after="0" w:line="270" w:lineRule="atLeast"/>
        <w:rPr>
          <w:rFonts w:eastAsia="Times New Roman" w:cs="Calibri"/>
          <w:color w:val="000000"/>
          <w:sz w:val="24"/>
          <w:szCs w:val="24"/>
        </w:rPr>
      </w:pPr>
      <w:r w:rsidRPr="00C12E98">
        <w:rPr>
          <w:rFonts w:eastAsia="Times New Roman" w:cs="Calibri"/>
          <w:color w:val="000000"/>
          <w:sz w:val="24"/>
          <w:szCs w:val="24"/>
        </w:rPr>
        <w:t xml:space="preserve">This award </w:t>
      </w:r>
      <w:r w:rsidRPr="00C12E98">
        <w:rPr>
          <w:rFonts w:cs="Calibri"/>
          <w:color w:val="000000"/>
          <w:sz w:val="24"/>
          <w:szCs w:val="24"/>
        </w:rPr>
        <w:t xml:space="preserve">is presented to an outstanding </w:t>
      </w:r>
      <w:r w:rsidRPr="00C12E98">
        <w:rPr>
          <w:rStyle w:val="Strong"/>
          <w:rFonts w:cs="Calibri"/>
          <w:color w:val="000000"/>
          <w:sz w:val="24"/>
          <w:szCs w:val="24"/>
        </w:rPr>
        <w:t>county Extension faculty member</w:t>
      </w:r>
      <w:r w:rsidRPr="00C12E98">
        <w:rPr>
          <w:rFonts w:cs="Calibri"/>
          <w:color w:val="000000"/>
          <w:sz w:val="24"/>
          <w:szCs w:val="24"/>
        </w:rPr>
        <w:t xml:space="preserve"> with a strong proposal for professional development where travel funds are required</w:t>
      </w:r>
      <w:r>
        <w:rPr>
          <w:rFonts w:ascii="Arial" w:hAnsi="Arial" w:cs="Arial"/>
          <w:color w:val="000000"/>
          <w:sz w:val="24"/>
          <w:szCs w:val="24"/>
        </w:rPr>
        <w:t>.</w:t>
      </w:r>
    </w:p>
    <w:p w14:paraId="60E3359F" w14:textId="77777777" w:rsidR="004518C0" w:rsidRPr="00C3222C" w:rsidRDefault="004518C0" w:rsidP="004518C0">
      <w:pPr>
        <w:spacing w:after="0" w:line="240" w:lineRule="auto"/>
        <w:contextualSpacing/>
        <w:rPr>
          <w:rFonts w:eastAsia="Times New Roman" w:cs="Calibri"/>
          <w:color w:val="000000"/>
          <w:sz w:val="24"/>
          <w:szCs w:val="24"/>
        </w:rPr>
      </w:pPr>
    </w:p>
    <w:p w14:paraId="078CFE57" w14:textId="77777777" w:rsidR="004518C0" w:rsidRPr="00C3222C" w:rsidRDefault="004518C0" w:rsidP="004518C0">
      <w:pPr>
        <w:pStyle w:val="ListParagraph"/>
        <w:numPr>
          <w:ilvl w:val="0"/>
          <w:numId w:val="1"/>
        </w:numPr>
        <w:ind w:left="36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Applicant’s…</w:t>
      </w:r>
    </w:p>
    <w:p w14:paraId="47060075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Name:</w:t>
      </w:r>
    </w:p>
    <w:p w14:paraId="4C4C72D4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UF ID number:</w:t>
      </w:r>
    </w:p>
    <w:p w14:paraId="2BDDFF31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Title:</w:t>
      </w:r>
    </w:p>
    <w:p w14:paraId="7E93BBE9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Office location:</w:t>
      </w:r>
    </w:p>
    <w:p w14:paraId="049CD3EE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E-mail address:</w:t>
      </w:r>
    </w:p>
    <w:p w14:paraId="0F7B15B9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>Extension assignment: _____%FTE</w:t>
      </w:r>
    </w:p>
    <w:p w14:paraId="7FFD1FE3" w14:textId="77777777" w:rsidR="004518C0" w:rsidRPr="00C3222C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3222C">
        <w:rPr>
          <w:rFonts w:ascii="Calibri" w:hAnsi="Calibri" w:cs="Calibri"/>
          <w:sz w:val="24"/>
        </w:rPr>
        <w:t xml:space="preserve">Total years in UF/IFAS Extension: </w:t>
      </w:r>
    </w:p>
    <w:p w14:paraId="2CBD44D2" w14:textId="77777777" w:rsidR="004518C0" w:rsidRPr="00C3222C" w:rsidRDefault="004518C0" w:rsidP="004518C0">
      <w:pPr>
        <w:spacing w:after="0" w:line="240" w:lineRule="auto"/>
        <w:rPr>
          <w:rFonts w:cs="Calibri"/>
          <w:sz w:val="24"/>
          <w:szCs w:val="24"/>
        </w:rPr>
      </w:pPr>
    </w:p>
    <w:p w14:paraId="740601C8" w14:textId="77777777" w:rsidR="004518C0" w:rsidRPr="00C12E98" w:rsidRDefault="004518C0" w:rsidP="004518C0">
      <w:pPr>
        <w:pStyle w:val="ListParagraph"/>
        <w:numPr>
          <w:ilvl w:val="0"/>
          <w:numId w:val="1"/>
        </w:numPr>
        <w:ind w:left="36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Construct a</w:t>
      </w:r>
      <w:r>
        <w:rPr>
          <w:rFonts w:ascii="Calibri" w:hAnsi="Calibri" w:cs="Calibri"/>
          <w:sz w:val="24"/>
        </w:rPr>
        <w:t>n</w:t>
      </w:r>
      <w:r w:rsidRPr="00C12E98">
        <w:rPr>
          <w:rFonts w:ascii="Calibri" w:hAnsi="Calibri" w:cs="Calibri"/>
          <w:sz w:val="24"/>
        </w:rPr>
        <w:t xml:space="preserve"> application narrative </w:t>
      </w:r>
      <w:r>
        <w:rPr>
          <w:rFonts w:ascii="Calibri" w:hAnsi="Calibri" w:cs="Calibri"/>
          <w:sz w:val="24"/>
        </w:rPr>
        <w:t xml:space="preserve">of </w:t>
      </w:r>
      <w:r w:rsidRPr="00C12E98">
        <w:rPr>
          <w:rFonts w:ascii="Calibri" w:hAnsi="Calibri" w:cs="Calibri"/>
          <w:b/>
          <w:sz w:val="24"/>
        </w:rPr>
        <w:t>not more than 2 pages</w:t>
      </w:r>
      <w:r>
        <w:rPr>
          <w:rFonts w:ascii="Calibri" w:hAnsi="Calibri" w:cs="Calibri"/>
          <w:sz w:val="24"/>
        </w:rPr>
        <w:t xml:space="preserve"> </w:t>
      </w:r>
      <w:r w:rsidRPr="00C12E98">
        <w:rPr>
          <w:rFonts w:ascii="Calibri" w:hAnsi="Calibri" w:cs="Calibri"/>
          <w:sz w:val="24"/>
        </w:rPr>
        <w:t>according to the following format:</w:t>
      </w:r>
    </w:p>
    <w:p w14:paraId="257F392A" w14:textId="77777777" w:rsidR="004518C0" w:rsidRPr="00C12E98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What professional development event or activity are you proposing to engage in?</w:t>
      </w:r>
    </w:p>
    <w:p w14:paraId="1CC0BC21" w14:textId="77777777" w:rsidR="004518C0" w:rsidRPr="00C12E98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Describe your involvement (e.g., participant, presenter, session chair) in this event or activity.</w:t>
      </w:r>
    </w:p>
    <w:p w14:paraId="28FDF67C" w14:textId="77777777" w:rsidR="004518C0" w:rsidRPr="00C12E98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How will this experience contribute to your extension appointment and/or professional development?</w:t>
      </w:r>
    </w:p>
    <w:p w14:paraId="31E5CB3D" w14:textId="77777777" w:rsidR="004518C0" w:rsidRPr="00C12E98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How will this experience benefit your clientele (e.g., agents, program participants, stakeholders)? Be specific in describing benefits and outcomes.</w:t>
      </w:r>
    </w:p>
    <w:p w14:paraId="57B2B4FB" w14:textId="77777777" w:rsidR="004518C0" w:rsidRPr="00C12E98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Describe how the proposed activity will contribute to the effectiveness of extension programs.</w:t>
      </w:r>
    </w:p>
    <w:p w14:paraId="7DD5E882" w14:textId="77777777" w:rsidR="004518C0" w:rsidRPr="00C12E98" w:rsidRDefault="004518C0" w:rsidP="004518C0">
      <w:pPr>
        <w:pStyle w:val="ListParagraph"/>
        <w:numPr>
          <w:ilvl w:val="1"/>
          <w:numId w:val="1"/>
        </w:numPr>
        <w:ind w:left="72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>Briefly describe the professional development plan you have established for yourself and how this activity fits into it.</w:t>
      </w:r>
    </w:p>
    <w:p w14:paraId="1245AF93" w14:textId="77777777" w:rsidR="004518C0" w:rsidRPr="00C12E98" w:rsidRDefault="004518C0" w:rsidP="004518C0">
      <w:pPr>
        <w:pStyle w:val="ListParagraph"/>
        <w:ind w:left="360"/>
        <w:rPr>
          <w:rFonts w:ascii="Calibri" w:hAnsi="Calibri" w:cs="Calibri"/>
          <w:sz w:val="24"/>
        </w:rPr>
      </w:pPr>
    </w:p>
    <w:p w14:paraId="166D670F" w14:textId="0DCA6CD9" w:rsidR="004518C0" w:rsidRPr="00C12E98" w:rsidRDefault="004518C0" w:rsidP="004518C0">
      <w:pPr>
        <w:pStyle w:val="ListParagraph"/>
        <w:numPr>
          <w:ilvl w:val="0"/>
          <w:numId w:val="1"/>
        </w:numPr>
        <w:ind w:left="360"/>
        <w:rPr>
          <w:rFonts w:ascii="Calibri" w:hAnsi="Calibri" w:cs="Calibri"/>
          <w:sz w:val="24"/>
        </w:rPr>
      </w:pPr>
      <w:r w:rsidRPr="00C12E98">
        <w:rPr>
          <w:rFonts w:ascii="Calibri" w:hAnsi="Calibri" w:cs="Calibri"/>
          <w:sz w:val="24"/>
        </w:rPr>
        <w:t xml:space="preserve">Submit the application document (Word file or PDF) using the upload feature at </w:t>
      </w:r>
      <w:hyperlink r:id="rId5" w:history="1">
        <w:r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3396E13D" w14:textId="77777777" w:rsidR="00096BC3" w:rsidRDefault="004518C0"/>
    <w:sectPr w:rsidR="00096B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F148FF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DM0MjczNbc0MDNS0lEKTi0uzszPAykwrAUAACj8ZiwAAAA="/>
  </w:docVars>
  <w:rsids>
    <w:rsidRoot w:val="004518C0"/>
    <w:rsid w:val="004518C0"/>
    <w:rsid w:val="005B2017"/>
    <w:rsid w:val="00C2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A4B7A"/>
  <w15:chartTrackingRefBased/>
  <w15:docId w15:val="{558896F6-733C-4303-887B-9E4F03AD2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8C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518C0"/>
    <w:rPr>
      <w:b/>
      <w:bCs/>
    </w:rPr>
  </w:style>
  <w:style w:type="paragraph" w:styleId="ListParagraph">
    <w:name w:val="List Paragraph"/>
    <w:basedOn w:val="Normal"/>
    <w:uiPriority w:val="34"/>
    <w:qFormat/>
    <w:rsid w:val="004518C0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4518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077</Characters>
  <Application>Microsoft Office Word</Application>
  <DocSecurity>0</DocSecurity>
  <Lines>8</Lines>
  <Paragraphs>2</Paragraphs>
  <ScaleCrop>false</ScaleCrop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April J</dc:creator>
  <cp:keywords/>
  <dc:description/>
  <cp:lastModifiedBy>Martin,April J</cp:lastModifiedBy>
  <cp:revision>1</cp:revision>
  <dcterms:created xsi:type="dcterms:W3CDTF">2019-05-31T17:08:00Z</dcterms:created>
  <dcterms:modified xsi:type="dcterms:W3CDTF">2019-05-31T17:10:00Z</dcterms:modified>
</cp:coreProperties>
</file>